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F4A" w:rsidRDefault="00283F55" w:rsidP="00554FA7">
      <w:pPr>
        <w:tabs>
          <w:tab w:val="right" w:pos="3060"/>
          <w:tab w:val="left" w:pos="3240"/>
          <w:tab w:val="right" w:pos="7740"/>
          <w:tab w:val="left" w:pos="7920"/>
        </w:tabs>
      </w:pPr>
      <w:r>
        <w:t>Master Agreement</w:t>
      </w:r>
      <w:r w:rsidR="003709A7">
        <w:t xml:space="preserve"> #: </w:t>
      </w:r>
      <w:r w:rsidR="00F42B33">
        <w:t>AR3101</w:t>
      </w:r>
    </w:p>
    <w:p w:rsidR="00283F55" w:rsidRDefault="00283F55" w:rsidP="00F3132F">
      <w:pPr>
        <w:tabs>
          <w:tab w:val="right" w:pos="3060"/>
          <w:tab w:val="left" w:pos="3240"/>
          <w:tab w:val="left" w:pos="7290"/>
        </w:tabs>
        <w:ind w:left="720" w:hanging="720"/>
      </w:pPr>
      <w:r>
        <w:tab/>
        <w:t>Contractor:</w:t>
      </w:r>
      <w:r>
        <w:tab/>
      </w:r>
      <w:r w:rsidR="00F3132F">
        <w:t xml:space="preserve">   </w:t>
      </w:r>
      <w:r w:rsidR="00F42B33">
        <w:rPr>
          <w:rStyle w:val="Strong"/>
        </w:rPr>
        <w:t>Experian Information Solutions, Inc.</w:t>
      </w:r>
    </w:p>
    <w:p w:rsidR="003709A7" w:rsidRPr="006E62D0" w:rsidRDefault="00283F55" w:rsidP="00554FA7">
      <w:pPr>
        <w:tabs>
          <w:tab w:val="right" w:pos="3060"/>
          <w:tab w:val="left" w:pos="3240"/>
          <w:tab w:val="left" w:pos="7290"/>
        </w:tabs>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rsidR="00A227BE" w:rsidRDefault="00A227BE" w:rsidP="00554FA7">
      <w:r>
        <w:t>The following products or services are included in this contract portfolio:</w:t>
      </w:r>
    </w:p>
    <w:p w:rsidR="00FC334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A227BE" w:rsidRPr="007576D5">
        <w:rPr>
          <w:i/>
        </w:rPr>
        <w:t>All products and accessories listed on the</w:t>
      </w:r>
      <w:r w:rsidR="003709A7" w:rsidRPr="007576D5">
        <w:rPr>
          <w:i/>
        </w:rPr>
        <w:t xml:space="preserve"> Contractor</w:t>
      </w:r>
      <w:r w:rsidR="00A227BE" w:rsidRPr="007576D5">
        <w:rPr>
          <w:i/>
        </w:rPr>
        <w:t xml:space="preserve"> page of th</w:t>
      </w:r>
      <w:r w:rsidR="00C308A7" w:rsidRPr="007576D5">
        <w:rPr>
          <w:i/>
        </w:rPr>
        <w:t xml:space="preserve">e NASPO </w:t>
      </w:r>
      <w:proofErr w:type="spellStart"/>
      <w:r w:rsidR="00C308A7" w:rsidRPr="007576D5">
        <w:rPr>
          <w:i/>
        </w:rPr>
        <w:t>ValuePoint</w:t>
      </w:r>
      <w:proofErr w:type="spellEnd"/>
      <w:r w:rsidR="00C308A7" w:rsidRPr="007576D5">
        <w:rPr>
          <w:i/>
        </w:rPr>
        <w:t xml:space="preserve"> website.</w:t>
      </w:r>
    </w:p>
    <w:p w:rsidR="00FC3347" w:rsidRDefault="00C308A7" w:rsidP="00554FA7">
      <w:r>
        <w:t xml:space="preserve">The following products or services </w:t>
      </w:r>
      <w:r w:rsidR="00F01753">
        <w:t xml:space="preserve">are </w:t>
      </w:r>
      <w:r>
        <w:t>not includ</w:t>
      </w:r>
      <w:bookmarkStart w:id="0" w:name="_GoBack"/>
      <w:bookmarkEnd w:id="0"/>
      <w:r>
        <w:t>ed in this agreemen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Product modifications</w:t>
      </w:r>
      <w:r w:rsidRPr="007576D5">
        <w:rPr>
          <w:i/>
        </w:rPr>
        <w:t>.</w:t>
      </w:r>
    </w:p>
    <w:p w:rsidR="00C308A7" w:rsidRPr="007576D5" w:rsidRDefault="007576D5" w:rsidP="00554FA7">
      <w:pPr>
        <w:pStyle w:val="ListParagraph"/>
        <w:numPr>
          <w:ilvl w:val="0"/>
          <w:numId w:val="3"/>
        </w:numPr>
        <w:rPr>
          <w:i/>
        </w:rPr>
      </w:pPr>
      <w:r w:rsidRPr="007576D5">
        <w:rPr>
          <w:i/>
          <w:u w:val="single"/>
        </w:rPr>
        <w:t>Removable Example</w:t>
      </w:r>
      <w:r w:rsidRPr="007576D5">
        <w:rPr>
          <w:i/>
        </w:rPr>
        <w:t xml:space="preserve">: </w:t>
      </w:r>
      <w:r w:rsidR="00C308A7" w:rsidRPr="007576D5">
        <w:rPr>
          <w:i/>
        </w:rPr>
        <w:t>Installation services.</w:t>
      </w:r>
    </w:p>
    <w:p w:rsidR="00B43D4C" w:rsidRDefault="00B43D4C" w:rsidP="00554FA7">
      <w:pPr>
        <w:pStyle w:val="ListParagraph"/>
        <w:spacing w:after="0"/>
      </w:pPr>
    </w:p>
    <w:p w:rsidR="00C308A7" w:rsidRPr="00C308A7" w:rsidRDefault="000D7197" w:rsidP="00554FA7">
      <w:pPr>
        <w:spacing w:after="0"/>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rsidR="00B13314" w:rsidRDefault="00C308A7" w:rsidP="00554FA7">
      <w:pPr>
        <w:pStyle w:val="ListParagraph"/>
        <w:numPr>
          <w:ilvl w:val="0"/>
          <w:numId w:val="4"/>
        </w:numPr>
        <w:spacing w:after="0"/>
        <w:ind w:left="360"/>
      </w:pPr>
      <w:r w:rsidRPr="00554FA7">
        <w:rPr>
          <w:u w:val="single"/>
        </w:rPr>
        <w:t>Scope</w:t>
      </w:r>
      <w:r w:rsidRPr="00C308A7">
        <w:t xml:space="preserve">: This addendum covers </w:t>
      </w:r>
      <w:r w:rsidR="00554FA7" w:rsidRPr="00554FA7">
        <w:rPr>
          <w:b/>
          <w:i/>
        </w:rPr>
        <w:t>Cloud Solutions</w:t>
      </w:r>
      <w:r w:rsidRPr="00C308A7">
        <w:t xml:space="preserve"> led by the State of </w:t>
      </w:r>
      <w:r w:rsidR="00554FA7" w:rsidRPr="00554FA7">
        <w:rPr>
          <w:i/>
        </w:rPr>
        <w:t>Utah</w:t>
      </w:r>
      <w:r w:rsidRPr="00554FA7">
        <w:rPr>
          <w:b/>
        </w:rPr>
        <w:t xml:space="preserve"> </w:t>
      </w:r>
      <w:r w:rsidRPr="00C308A7">
        <w:t xml:space="preserve">for use by state agencies and other entities located in the Participating State </w:t>
      </w:r>
      <w:r w:rsidRPr="00554FA7">
        <w:rPr>
          <w:i/>
        </w:rPr>
        <w:t>[or State Entity]</w:t>
      </w:r>
      <w:r w:rsidRPr="00C308A7">
        <w:t xml:space="preserve"> authorized by that State’s statutes to utilize State contracts </w:t>
      </w:r>
      <w:r w:rsidR="003709A7">
        <w:t>with the prior approval of the State’s Chief Procurement O</w:t>
      </w:r>
      <w:r w:rsidRPr="00C308A7">
        <w:t>fficial.</w:t>
      </w:r>
    </w:p>
    <w:p w:rsidR="00554FA7" w:rsidRPr="00C308A7" w:rsidRDefault="00554FA7" w:rsidP="00554FA7">
      <w:pPr>
        <w:pStyle w:val="ListParagraph"/>
        <w:spacing w:after="0"/>
        <w:ind w:left="360"/>
      </w:pPr>
    </w:p>
    <w:p w:rsidR="00F01753" w:rsidRDefault="00554FA7" w:rsidP="00554FA7">
      <w:pPr>
        <w:spacing w:after="0"/>
        <w:rPr>
          <w:i/>
        </w:rPr>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rsidR="00554FA7" w:rsidRPr="00B13314" w:rsidRDefault="00554FA7" w:rsidP="00554FA7">
      <w:pPr>
        <w:spacing w:after="0"/>
        <w:rPr>
          <w:i/>
        </w:rPr>
      </w:pPr>
    </w:p>
    <w:p w:rsidR="00B13314" w:rsidRDefault="00B13314" w:rsidP="00554FA7">
      <w:pPr>
        <w:pStyle w:val="ListParagraph"/>
        <w:numPr>
          <w:ilvl w:val="0"/>
          <w:numId w:val="4"/>
        </w:numPr>
        <w:spacing w:after="0"/>
        <w:ind w:left="360"/>
      </w:pPr>
      <w:r w:rsidRPr="00C308A7">
        <w:rPr>
          <w:u w:val="single"/>
        </w:rPr>
        <w:t>Participation</w:t>
      </w:r>
      <w:r w:rsidRPr="00C308A7">
        <w:t xml:space="preserve">: </w:t>
      </w:r>
      <w:r>
        <w:t xml:space="preserve">This NASPO </w:t>
      </w:r>
      <w:proofErr w:type="spellStart"/>
      <w:r>
        <w:t>ValuePoint</w:t>
      </w:r>
      <w:proofErr w:type="spellEnd"/>
      <w:r>
        <w:t xml:space="preserve"> Master Agreement may be used by all state agencies, institutions of higher institution, political subdivisions and other entities authorized </w:t>
      </w:r>
      <w:proofErr w:type="gramStart"/>
      <w:r>
        <w:t>to</w:t>
      </w:r>
      <w:proofErr w:type="gramEnd"/>
      <w:r>
        <w:t xml:space="preserve"> use statewide contracts in the State of </w:t>
      </w:r>
      <w:r w:rsidRPr="00F01753">
        <w:rPr>
          <w:i/>
        </w:rPr>
        <w:t>[</w:t>
      </w:r>
      <w:proofErr w:type="spellStart"/>
      <w:r w:rsidRPr="00AD5EA8">
        <w:rPr>
          <w:b/>
          <w:i/>
        </w:rPr>
        <w:t>xxxxxxx</w:t>
      </w:r>
      <w:proofErr w:type="spellEnd"/>
      <w:r w:rsidRPr="00F01753">
        <w:rPr>
          <w:i/>
        </w:rPr>
        <w:t>]</w:t>
      </w:r>
      <w:r>
        <w:t xml:space="preserve">.  </w:t>
      </w:r>
      <w:r w:rsidRPr="00C308A7">
        <w:t>Issues of interpretation and eligibility for participation are solely within the authority of the State Chief Procurement Official.</w:t>
      </w:r>
    </w:p>
    <w:p w:rsidR="00554FA7" w:rsidRDefault="00554FA7" w:rsidP="00554FA7">
      <w:pPr>
        <w:pStyle w:val="ListParagraph"/>
        <w:spacing w:after="0"/>
        <w:ind w:left="360"/>
      </w:pPr>
    </w:p>
    <w:p w:rsidR="00554FA7" w:rsidRPr="00554FA7" w:rsidRDefault="00554FA7" w:rsidP="00554FA7">
      <w:pPr>
        <w:pStyle w:val="ListParagraph"/>
        <w:numPr>
          <w:ilvl w:val="0"/>
          <w:numId w:val="4"/>
        </w:numPr>
        <w:spacing w:after="0"/>
        <w:ind w:left="360"/>
      </w:pPr>
      <w:r w:rsidRPr="00554FA7">
        <w:rPr>
          <w:u w:val="single"/>
        </w:rPr>
        <w:t>Access to Cloud Solutions Services Requires State CIO Approval</w:t>
      </w:r>
      <w:r w:rsidRPr="00554FA7">
        <w:t xml:space="preserve">:  Unless otherwise stipulated in this Participating Addendum, specific services accessed through the NASPO </w:t>
      </w:r>
      <w:proofErr w:type="spellStart"/>
      <w:r w:rsidRPr="00554FA7">
        <w:t>ValuePoint</w:t>
      </w:r>
      <w:proofErr w:type="spellEnd"/>
      <w:r w:rsidRPr="00554FA7">
        <w:t xml:space="preserve"> cooperative Master Agreements for Cloud Solutions by state executive branch agencies are subject to the authority and prior approval of the State Chief Information Officer’s Office.  The State Chief Information Officer means the individual designated by the state Governor within the Executive Branch with enterprise-wide responsibilities for leadership and management of information technology resources of a state.</w:t>
      </w:r>
    </w:p>
    <w:p w:rsidR="00554FA7" w:rsidRDefault="00554FA7" w:rsidP="00554FA7">
      <w:pPr>
        <w:spacing w:after="0"/>
      </w:pPr>
    </w:p>
    <w:p w:rsidR="000D7197" w:rsidRPr="00C308A7" w:rsidRDefault="000D7197" w:rsidP="00554FA7">
      <w:pPr>
        <w:pStyle w:val="ListParagraph"/>
        <w:numPr>
          <w:ilvl w:val="0"/>
          <w:numId w:val="4"/>
        </w:numPr>
        <w:tabs>
          <w:tab w:val="left" w:pos="360"/>
        </w:tabs>
        <w:spacing w:after="0"/>
        <w:ind w:left="360"/>
      </w:pPr>
      <w:r w:rsidRPr="00F77FD5">
        <w:rPr>
          <w:u w:val="single"/>
        </w:rPr>
        <w:t>Primary Contacts</w:t>
      </w:r>
      <w:r w:rsidRPr="00C308A7">
        <w:t>: The primary contact individuals for this Participating Addendum are as follows (or their named successors):</w:t>
      </w:r>
    </w:p>
    <w:p w:rsidR="000D7197" w:rsidRPr="00C308A7" w:rsidRDefault="000D7197" w:rsidP="00554FA7">
      <w:pPr>
        <w:keepNext/>
        <w:keepLines/>
        <w:spacing w:after="0"/>
        <w:rPr>
          <w:u w:val="single"/>
        </w:rPr>
      </w:pPr>
      <w:r w:rsidRPr="00C308A7">
        <w:rPr>
          <w:u w:val="single"/>
        </w:rPr>
        <w:lastRenderedPageBreak/>
        <w:t>Contractor</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FF71F6" w:rsidRDefault="00FF71F6" w:rsidP="00554FA7">
      <w:pPr>
        <w:spacing w:after="0"/>
        <w:rPr>
          <w:u w:val="single"/>
        </w:rPr>
      </w:pPr>
    </w:p>
    <w:p w:rsidR="000D7197" w:rsidRPr="00C308A7" w:rsidRDefault="000D7197" w:rsidP="00554FA7">
      <w:pPr>
        <w:keepNext/>
        <w:keepLines/>
        <w:spacing w:after="0"/>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rsidTr="00D559A2">
        <w:tc>
          <w:tcPr>
            <w:tcW w:w="1705" w:type="dxa"/>
          </w:tcPr>
          <w:p w:rsidR="000D7197" w:rsidRPr="00C308A7" w:rsidRDefault="000D7197" w:rsidP="00554FA7">
            <w:pPr>
              <w:keepNext/>
              <w:keepLines/>
              <w:spacing w:after="0"/>
            </w:pPr>
            <w:r w:rsidRPr="00C308A7">
              <w:tab/>
              <w:t>Nam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Address:</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Telephone:</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Fax:</w:t>
            </w:r>
          </w:p>
        </w:tc>
        <w:tc>
          <w:tcPr>
            <w:tcW w:w="8221" w:type="dxa"/>
          </w:tcPr>
          <w:p w:rsidR="000D7197" w:rsidRPr="00C308A7" w:rsidRDefault="000D7197" w:rsidP="00554FA7">
            <w:pPr>
              <w:keepNext/>
              <w:keepLines/>
              <w:spacing w:after="0"/>
            </w:pPr>
          </w:p>
        </w:tc>
      </w:tr>
      <w:tr w:rsidR="000D7197" w:rsidRPr="00C308A7" w:rsidTr="00D559A2">
        <w:tc>
          <w:tcPr>
            <w:tcW w:w="1705" w:type="dxa"/>
          </w:tcPr>
          <w:p w:rsidR="000D7197" w:rsidRPr="00C308A7" w:rsidRDefault="000D7197" w:rsidP="00554FA7">
            <w:pPr>
              <w:keepNext/>
              <w:keepLines/>
              <w:spacing w:after="0"/>
            </w:pPr>
            <w:r w:rsidRPr="00C308A7">
              <w:tab/>
              <w:t>Email:</w:t>
            </w:r>
          </w:p>
        </w:tc>
        <w:tc>
          <w:tcPr>
            <w:tcW w:w="8221" w:type="dxa"/>
          </w:tcPr>
          <w:p w:rsidR="000D7197" w:rsidRPr="00C308A7" w:rsidRDefault="000D7197" w:rsidP="00554FA7">
            <w:pPr>
              <w:keepNext/>
              <w:keepLines/>
              <w:spacing w:after="0"/>
            </w:pPr>
          </w:p>
        </w:tc>
      </w:tr>
    </w:tbl>
    <w:p w:rsidR="000D7197" w:rsidRPr="00C308A7" w:rsidRDefault="000D7197" w:rsidP="00554FA7">
      <w:pPr>
        <w:spacing w:after="0"/>
      </w:pPr>
    </w:p>
    <w:p w:rsidR="00C308A7" w:rsidRPr="00C308A7" w:rsidRDefault="005801EF" w:rsidP="00554FA7">
      <w:pPr>
        <w:pStyle w:val="Heading1"/>
        <w:numPr>
          <w:ilvl w:val="0"/>
          <w:numId w:val="4"/>
        </w:numPr>
        <w:spacing w:before="0"/>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rsidR="00C308A7" w:rsidRPr="00C308A7" w:rsidRDefault="000D7197" w:rsidP="00554FA7">
      <w:pPr>
        <w:keepNext/>
        <w:keepLines/>
        <w:spacing w:after="0"/>
      </w:pPr>
      <w:r>
        <w:t>These modifications or additions apply only to actions and relationships within the Participating Entity.</w:t>
      </w:r>
    </w:p>
    <w:p w:rsidR="00C308A7" w:rsidRPr="00C308A7" w:rsidRDefault="00C308A7" w:rsidP="00554FA7">
      <w:pPr>
        <w:spacing w:after="0"/>
      </w:pPr>
      <w:r w:rsidRPr="00C308A7">
        <w:t>Participating Entity must check one of the boxes below.</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No changes to the terms and conditions of the Master Agreement are required.</w:t>
      </w:r>
    </w:p>
    <w:p w:rsidR="00C308A7" w:rsidRPr="00C308A7" w:rsidRDefault="00C308A7" w:rsidP="00554FA7">
      <w:pPr>
        <w:spacing w:after="0"/>
      </w:pPr>
    </w:p>
    <w:p w:rsidR="00C308A7" w:rsidRPr="00C308A7" w:rsidRDefault="00C308A7" w:rsidP="00554FA7">
      <w:pPr>
        <w:tabs>
          <w:tab w:val="left" w:pos="360"/>
        </w:tabs>
        <w:spacing w:after="0"/>
      </w:pPr>
      <w:r w:rsidRPr="00C308A7">
        <w:t>[</w:t>
      </w:r>
      <w:r w:rsidRPr="00C308A7">
        <w:rPr>
          <w:u w:val="single"/>
        </w:rPr>
        <w:tab/>
      </w:r>
      <w:r w:rsidRPr="00C308A7">
        <w:t>] The following changes are modifying or supplementing the Master Agreement terms and conditions.</w:t>
      </w:r>
    </w:p>
    <w:p w:rsidR="00C308A7" w:rsidRPr="00C308A7" w:rsidRDefault="00C308A7" w:rsidP="00554FA7">
      <w:pPr>
        <w:spacing w:after="0"/>
      </w:pPr>
    </w:p>
    <w:p w:rsidR="00C308A7" w:rsidRPr="00C308A7" w:rsidRDefault="00C308A7" w:rsidP="00554FA7">
      <w:pPr>
        <w:spacing w:after="0"/>
        <w:rPr>
          <w:i/>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 Indicate which section numbers of the Master Agreement are modified. If no changes are required, check the box above and delete this paragraph.]</w:t>
      </w:r>
    </w:p>
    <w:p w:rsidR="00C308A7" w:rsidRPr="00C308A7" w:rsidRDefault="00C308A7" w:rsidP="00554FA7">
      <w:pPr>
        <w:spacing w:after="0"/>
        <w:ind w:left="360"/>
      </w:pPr>
    </w:p>
    <w:p w:rsidR="00C308A7" w:rsidRPr="00C308A7" w:rsidRDefault="00C308A7" w:rsidP="00554FA7">
      <w:pPr>
        <w:pStyle w:val="ListParagraph"/>
        <w:numPr>
          <w:ilvl w:val="0"/>
          <w:numId w:val="4"/>
        </w:numPr>
        <w:spacing w:after="0"/>
        <w:ind w:left="360"/>
      </w:pPr>
      <w:r w:rsidRPr="000D7197">
        <w:rPr>
          <w:u w:val="single"/>
        </w:rPr>
        <w:t>Subcontractors</w:t>
      </w:r>
      <w:r w:rsidRPr="00C308A7">
        <w:t xml:space="preserve">: All cont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participants in the NASPO </w:t>
      </w:r>
      <w:proofErr w:type="spellStart"/>
      <w:r w:rsidRPr="00C308A7">
        <w:t>ValuePoint</w:t>
      </w:r>
      <w:proofErr w:type="spellEnd"/>
      <w:r w:rsidRPr="00C308A7">
        <w:t xml:space="preserve"> Master Agreement. The</w:t>
      </w:r>
      <w:r w:rsidR="00523EDA">
        <w:t xml:space="preserve"> contractor’s </w:t>
      </w:r>
      <w:r w:rsidRPr="00C308A7">
        <w:t>dealer participation will be in accordance with the terms and conditions set forth in the aforementioned Master Agreement.</w:t>
      </w:r>
    </w:p>
    <w:p w:rsidR="00C308A7" w:rsidRPr="00C308A7" w:rsidRDefault="00C308A7" w:rsidP="00554FA7">
      <w:pPr>
        <w:spacing w:after="0"/>
        <w:ind w:left="360"/>
      </w:pPr>
    </w:p>
    <w:p w:rsidR="00C308A7" w:rsidRDefault="00C308A7" w:rsidP="00554FA7">
      <w:pPr>
        <w:pStyle w:val="ListParagraph"/>
        <w:numPr>
          <w:ilvl w:val="0"/>
          <w:numId w:val="4"/>
        </w:numPr>
        <w:spacing w:after="0"/>
        <w:ind w:left="360"/>
      </w:pPr>
      <w:r w:rsidRPr="000D7197">
        <w:rPr>
          <w:u w:val="single"/>
        </w:rPr>
        <w:t>Orders:</w:t>
      </w:r>
      <w:r w:rsidRPr="00C308A7">
        <w:t xml:space="preserve"> Any order placed by a Participating Entity or Purchasing Entity for a product and/or service available from this Master Agreement shall be deemed to be a sale under (and governed by the prices and other terms and conditions) of the Master Agreement unless the parties to the order agree in writing that another contract or agreement applies to such order.</w:t>
      </w:r>
    </w:p>
    <w:p w:rsidR="006E62D0" w:rsidRPr="00FC3347" w:rsidRDefault="006E62D0" w:rsidP="00554FA7">
      <w:pPr>
        <w:spacing w:after="0"/>
      </w:pPr>
    </w:p>
    <w:p w:rsidR="006E62D0" w:rsidRDefault="006E62D0" w:rsidP="00554FA7">
      <w:pPr>
        <w:keepNext/>
        <w:keepLines/>
        <w:spacing w:after="0"/>
      </w:pPr>
      <w:r w:rsidRPr="008B7F17">
        <w:lastRenderedPageBreak/>
        <w:t>IN WITNESS WHEREOF, the parties have executed this Addendum as of the 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rsidTr="00353562">
        <w:tc>
          <w:tcPr>
            <w:tcW w:w="4682" w:type="dxa"/>
          </w:tcPr>
          <w:p w:rsidR="006E62D0" w:rsidRPr="008B7F17" w:rsidRDefault="006E62D0" w:rsidP="00554FA7">
            <w:pPr>
              <w:keepNext/>
              <w:keepLines/>
              <w:spacing w:after="0"/>
            </w:pPr>
            <w:r w:rsidRPr="008B7F17">
              <w:t xml:space="preserve">Participating </w:t>
            </w:r>
            <w:r w:rsidR="00F01753">
              <w:t>Entity</w:t>
            </w:r>
            <w:r w:rsidRPr="008B7F17">
              <w:t>:</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Contractor:</w:t>
            </w:r>
          </w:p>
        </w:tc>
      </w:tr>
      <w:tr w:rsidR="006E62D0" w:rsidRPr="008B7F17" w:rsidTr="00353562">
        <w:tc>
          <w:tcPr>
            <w:tcW w:w="4682" w:type="dxa"/>
          </w:tcPr>
          <w:p w:rsidR="006E62D0" w:rsidRPr="008B7F17" w:rsidRDefault="006E62D0" w:rsidP="00554FA7">
            <w:pPr>
              <w:keepNext/>
              <w:keepLines/>
              <w:spacing w:after="0"/>
            </w:pPr>
            <w:r>
              <w:t>Signature</w:t>
            </w:r>
            <w:r w:rsidRPr="008B7F17">
              <w:t>:</w:t>
            </w:r>
          </w:p>
          <w:p w:rsidR="006E62D0" w:rsidRDefault="006E62D0" w:rsidP="00554FA7">
            <w:pPr>
              <w:keepNext/>
              <w:keepLines/>
              <w:spacing w:after="0"/>
            </w:pP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t>Signature</w:t>
            </w:r>
            <w:r w:rsidRPr="008B7F17">
              <w:t>:</w:t>
            </w:r>
          </w:p>
        </w:tc>
      </w:tr>
      <w:tr w:rsidR="006E62D0" w:rsidRPr="008B7F17" w:rsidTr="00353562">
        <w:tc>
          <w:tcPr>
            <w:tcW w:w="4682" w:type="dxa"/>
          </w:tcPr>
          <w:p w:rsidR="006E62D0" w:rsidRDefault="006E62D0" w:rsidP="00554FA7">
            <w:pPr>
              <w:keepNext/>
              <w:keepLines/>
              <w:spacing w:after="0"/>
            </w:pPr>
            <w:r w:rsidRPr="008B7F17">
              <w:t>Name:</w:t>
            </w:r>
          </w:p>
          <w:p w:rsidR="006E62D0" w:rsidRPr="008B7F17" w:rsidRDefault="006E62D0" w:rsidP="00554FA7">
            <w:pPr>
              <w:keepNext/>
              <w:keepLines/>
              <w:spacing w:after="0"/>
            </w:pP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Name:</w:t>
            </w:r>
          </w:p>
        </w:tc>
      </w:tr>
      <w:tr w:rsidR="006E62D0" w:rsidRPr="008B7F17" w:rsidTr="00353562">
        <w:tc>
          <w:tcPr>
            <w:tcW w:w="4682" w:type="dxa"/>
          </w:tcPr>
          <w:p w:rsidR="006E62D0" w:rsidRPr="008B7F17" w:rsidRDefault="006E62D0" w:rsidP="00554FA7">
            <w:pPr>
              <w:keepNext/>
              <w:keepLines/>
              <w:spacing w:after="0"/>
            </w:pPr>
            <w:r w:rsidRPr="008B7F17">
              <w:t>Titl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Title:</w:t>
            </w:r>
          </w:p>
        </w:tc>
      </w:tr>
      <w:tr w:rsidR="006E62D0" w:rsidRPr="008B7F17" w:rsidTr="00353562">
        <w:tc>
          <w:tcPr>
            <w:tcW w:w="4682" w:type="dxa"/>
          </w:tcPr>
          <w:p w:rsidR="006E62D0" w:rsidRDefault="006E62D0" w:rsidP="00554FA7">
            <w:pPr>
              <w:keepNext/>
              <w:keepLines/>
              <w:spacing w:after="0"/>
            </w:pPr>
            <w:r w:rsidRPr="008B7F17">
              <w:t>Date:</w:t>
            </w:r>
          </w:p>
          <w:p w:rsidR="006E62D0" w:rsidRPr="008B7F17" w:rsidRDefault="006E62D0" w:rsidP="00554FA7">
            <w:pPr>
              <w:keepNext/>
              <w:keepLines/>
              <w:spacing w:after="0"/>
            </w:pPr>
          </w:p>
        </w:tc>
        <w:tc>
          <w:tcPr>
            <w:tcW w:w="4668" w:type="dxa"/>
          </w:tcPr>
          <w:p w:rsidR="006E62D0" w:rsidRPr="008B7F17" w:rsidRDefault="006E62D0" w:rsidP="00554FA7">
            <w:pPr>
              <w:keepNext/>
              <w:keepLines/>
              <w:spacing w:after="0"/>
            </w:pPr>
            <w:r w:rsidRPr="008B7F17">
              <w:t>Date:</w:t>
            </w:r>
          </w:p>
        </w:tc>
      </w:tr>
    </w:tbl>
    <w:p w:rsidR="006E62D0" w:rsidRPr="00A227BE" w:rsidRDefault="006E62D0" w:rsidP="00554FA7">
      <w:pPr>
        <w:spacing w:after="0"/>
        <w:rPr>
          <w:i/>
        </w:rPr>
      </w:pPr>
      <w:r w:rsidRPr="00A227BE">
        <w:rPr>
          <w:i/>
        </w:rPr>
        <w:t xml:space="preserve">[Additional signatures may be added if required by the Participating </w:t>
      </w:r>
      <w:r w:rsidR="00F01753">
        <w:rPr>
          <w:i/>
        </w:rPr>
        <w:t>Entity</w:t>
      </w:r>
      <w:r w:rsidRPr="00A227BE">
        <w:rPr>
          <w:i/>
        </w:rPr>
        <w:t>]</w:t>
      </w:r>
    </w:p>
    <w:p w:rsidR="00DE3119" w:rsidRPr="00B13314" w:rsidRDefault="00DE3119" w:rsidP="00554FA7">
      <w:pPr>
        <w:keepNext/>
        <w:keepLines/>
        <w:spacing w:after="0"/>
        <w:rPr>
          <w:rFonts w:cs="Arial"/>
        </w:rPr>
      </w:pPr>
    </w:p>
    <w:p w:rsidR="006E62D0" w:rsidRDefault="006E62D0" w:rsidP="00554FA7">
      <w:pPr>
        <w:keepNext/>
        <w:keepLines/>
        <w:spacing w:after="0"/>
        <w:rPr>
          <w:rFonts w:cs="Arial"/>
        </w:rPr>
      </w:pPr>
      <w:r w:rsidRPr="00B13314">
        <w:rPr>
          <w:rFonts w:cs="Arial"/>
        </w:rPr>
        <w:t>For questions on executing a participating addendum, please contact:</w:t>
      </w:r>
    </w:p>
    <w:p w:rsidR="00554FA7" w:rsidRPr="00B13314" w:rsidRDefault="00554FA7" w:rsidP="00554FA7">
      <w:pPr>
        <w:keepNext/>
        <w:keepLines/>
        <w:spacing w:after="0"/>
        <w:rPr>
          <w:rFonts w:cs="Arial"/>
        </w:rPr>
      </w:pPr>
    </w:p>
    <w:p w:rsidR="006E62D0" w:rsidRPr="00B13314" w:rsidRDefault="006E62D0" w:rsidP="00554FA7">
      <w:pPr>
        <w:pStyle w:val="BlockText"/>
        <w:keepNext/>
        <w:keepLines/>
        <w:widowControl/>
        <w:tabs>
          <w:tab w:val="clear" w:pos="-1440"/>
          <w:tab w:val="left" w:pos="720"/>
        </w:tabs>
        <w:ind w:left="0"/>
        <w:rPr>
          <w:rFonts w:ascii="Arial" w:hAnsi="Arial" w:cs="Arial"/>
          <w:sz w:val="22"/>
          <w:szCs w:val="22"/>
          <w:u w:val="single"/>
        </w:rPr>
      </w:pPr>
      <w:r w:rsidRPr="00B13314">
        <w:rPr>
          <w:rFonts w:ascii="Arial" w:hAnsi="Arial" w:cs="Arial"/>
          <w:sz w:val="22"/>
          <w:szCs w:val="22"/>
          <w:u w:val="single"/>
        </w:rPr>
        <w:t xml:space="preserve">NASPO </w:t>
      </w:r>
      <w:proofErr w:type="spellStart"/>
      <w:r w:rsidRPr="00B13314">
        <w:rPr>
          <w:rFonts w:ascii="Arial" w:hAnsi="Arial" w:cs="Arial"/>
          <w:sz w:val="22"/>
          <w:szCs w:val="22"/>
          <w:u w:val="single"/>
        </w:rPr>
        <w:t>ValuePoint</w:t>
      </w:r>
      <w:proofErr w:type="spellEnd"/>
    </w:p>
    <w:tbl>
      <w:tblPr>
        <w:tblStyle w:val="TableGrid"/>
        <w:tblW w:w="9355" w:type="dxa"/>
        <w:tblLook w:val="04A0" w:firstRow="1" w:lastRow="0" w:firstColumn="1" w:lastColumn="0" w:noHBand="0" w:noVBand="1"/>
      </w:tblPr>
      <w:tblGrid>
        <w:gridCol w:w="4405"/>
        <w:gridCol w:w="4950"/>
      </w:tblGrid>
      <w:tr w:rsidR="00FF71F6" w:rsidRPr="00B13314" w:rsidTr="00F77FD5">
        <w:tc>
          <w:tcPr>
            <w:tcW w:w="4405" w:type="dxa"/>
          </w:tcPr>
          <w:p w:rsidR="00FF71F6" w:rsidRPr="00B13314" w:rsidRDefault="00FF71F6" w:rsidP="00554FA7">
            <w:pPr>
              <w:pStyle w:val="BlockText"/>
              <w:keepNext/>
              <w:keepLines/>
              <w:widowControl/>
              <w:tabs>
                <w:tab w:val="clear" w:pos="-1440"/>
              </w:tabs>
              <w:ind w:left="0" w:right="75"/>
              <w:jc w:val="left"/>
              <w:rPr>
                <w:rFonts w:ascii="Arial" w:hAnsi="Arial" w:cs="Arial"/>
                <w:sz w:val="22"/>
                <w:szCs w:val="22"/>
              </w:rPr>
            </w:pPr>
            <w:r w:rsidRPr="00B13314">
              <w:rPr>
                <w:rFonts w:ascii="Arial" w:hAnsi="Arial" w:cs="Arial"/>
                <w:sz w:val="22"/>
                <w:szCs w:val="22"/>
              </w:rPr>
              <w:t>Cooperative Development Coordinator:</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Shannon Berry</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Telephone:</w:t>
            </w:r>
          </w:p>
        </w:tc>
        <w:tc>
          <w:tcPr>
            <w:tcW w:w="4950" w:type="dxa"/>
          </w:tcPr>
          <w:p w:rsidR="00FF71F6" w:rsidRPr="00B13314" w:rsidRDefault="00554FA7" w:rsidP="00554FA7">
            <w:pPr>
              <w:pStyle w:val="BlockText"/>
              <w:keepNext/>
              <w:keepLines/>
              <w:widowControl/>
              <w:tabs>
                <w:tab w:val="clear" w:pos="-1440"/>
              </w:tabs>
              <w:ind w:left="0"/>
              <w:rPr>
                <w:rFonts w:ascii="Arial" w:hAnsi="Arial" w:cs="Arial"/>
                <w:sz w:val="22"/>
                <w:szCs w:val="22"/>
              </w:rPr>
            </w:pPr>
            <w:r>
              <w:rPr>
                <w:rFonts w:ascii="Arial" w:hAnsi="Arial" w:cs="Arial"/>
                <w:sz w:val="22"/>
                <w:szCs w:val="22"/>
              </w:rPr>
              <w:t>775-720-3404</w:t>
            </w:r>
          </w:p>
        </w:tc>
      </w:tr>
      <w:tr w:rsidR="00FF71F6" w:rsidRPr="00B13314" w:rsidTr="00F77FD5">
        <w:tc>
          <w:tcPr>
            <w:tcW w:w="4405" w:type="dxa"/>
          </w:tcPr>
          <w:p w:rsidR="00FF71F6" w:rsidRPr="00B13314" w:rsidRDefault="00FF71F6" w:rsidP="00554FA7">
            <w:pPr>
              <w:pStyle w:val="BlockText"/>
              <w:keepNext/>
              <w:keepLines/>
              <w:widowControl/>
              <w:tabs>
                <w:tab w:val="clear" w:pos="-1440"/>
              </w:tabs>
              <w:ind w:left="0"/>
              <w:rPr>
                <w:rFonts w:ascii="Arial" w:hAnsi="Arial" w:cs="Arial"/>
                <w:sz w:val="22"/>
                <w:szCs w:val="22"/>
              </w:rPr>
            </w:pPr>
            <w:r w:rsidRPr="00B13314">
              <w:rPr>
                <w:rFonts w:ascii="Arial" w:hAnsi="Arial" w:cs="Arial"/>
                <w:sz w:val="22"/>
                <w:szCs w:val="22"/>
              </w:rPr>
              <w:t>Email:</w:t>
            </w:r>
          </w:p>
        </w:tc>
        <w:tc>
          <w:tcPr>
            <w:tcW w:w="4950" w:type="dxa"/>
          </w:tcPr>
          <w:p w:rsidR="00FF71F6" w:rsidRPr="00B13314" w:rsidRDefault="002B31C9" w:rsidP="00554FA7">
            <w:pPr>
              <w:pStyle w:val="BlockText"/>
              <w:keepNext/>
              <w:keepLines/>
              <w:widowControl/>
              <w:tabs>
                <w:tab w:val="clear" w:pos="-1440"/>
              </w:tabs>
              <w:ind w:left="0"/>
              <w:rPr>
                <w:rFonts w:ascii="Arial" w:hAnsi="Arial" w:cs="Arial"/>
                <w:sz w:val="22"/>
                <w:szCs w:val="22"/>
              </w:rPr>
            </w:pPr>
            <w:hyperlink r:id="rId7" w:history="1">
              <w:r w:rsidR="00554FA7" w:rsidRPr="00D228AE">
                <w:rPr>
                  <w:rStyle w:val="Hyperlink"/>
                  <w:rFonts w:ascii="Arial" w:hAnsi="Arial" w:cs="Arial"/>
                  <w:sz w:val="22"/>
                  <w:szCs w:val="22"/>
                </w:rPr>
                <w:t>sberry@naspovaluepoint.org</w:t>
              </w:r>
            </w:hyperlink>
            <w:r w:rsidR="00554FA7">
              <w:rPr>
                <w:rFonts w:ascii="Arial" w:hAnsi="Arial" w:cs="Arial"/>
                <w:sz w:val="22"/>
                <w:szCs w:val="22"/>
              </w:rPr>
              <w:t xml:space="preserve"> </w:t>
            </w:r>
          </w:p>
        </w:tc>
      </w:tr>
    </w:tbl>
    <w:p w:rsidR="006E62D0" w:rsidRPr="00B13314" w:rsidRDefault="006E62D0" w:rsidP="00554FA7">
      <w:pPr>
        <w:pStyle w:val="BlockText"/>
        <w:keepNext/>
        <w:keepLines/>
        <w:tabs>
          <w:tab w:val="clear" w:pos="-1440"/>
          <w:tab w:val="left" w:pos="720"/>
          <w:tab w:val="left" w:pos="5760"/>
        </w:tabs>
        <w:ind w:left="0"/>
        <w:rPr>
          <w:rFonts w:ascii="Arial" w:hAnsi="Arial" w:cs="Arial"/>
          <w:sz w:val="22"/>
          <w:szCs w:val="22"/>
        </w:rPr>
      </w:pPr>
    </w:p>
    <w:p w:rsidR="006E62D0" w:rsidRPr="00B13314" w:rsidRDefault="006E62D0" w:rsidP="00554FA7">
      <w:pPr>
        <w:keepNext/>
        <w:keepLines/>
        <w:spacing w:after="0"/>
        <w:jc w:val="both"/>
        <w:rPr>
          <w:rFonts w:cs="Arial"/>
        </w:rPr>
      </w:pPr>
    </w:p>
    <w:p w:rsidR="00FF71F6"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r w:rsidRPr="00B13314">
        <w:rPr>
          <w:rFonts w:cs="Arial"/>
          <w:b/>
          <w:i/>
        </w:rPr>
        <w:t xml:space="preserve">Please email fully executed PDF copy of this document </w:t>
      </w:r>
      <w:r w:rsidR="00554FA7">
        <w:rPr>
          <w:rFonts w:cs="Arial"/>
          <w:b/>
          <w:i/>
        </w:rPr>
        <w:t>t</w:t>
      </w:r>
      <w:r w:rsidRPr="00B13314">
        <w:rPr>
          <w:rFonts w:cs="Arial"/>
          <w:b/>
          <w:i/>
        </w:rPr>
        <w:t>o</w:t>
      </w:r>
    </w:p>
    <w:p w:rsidR="00FF71F6" w:rsidRPr="00B13314" w:rsidRDefault="002B31C9"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hyperlink r:id="rId8" w:history="1">
        <w:r w:rsidR="006E62D0" w:rsidRPr="00B13314">
          <w:rPr>
            <w:rStyle w:val="Hyperlink"/>
            <w:rFonts w:cs="Arial"/>
            <w:b/>
            <w:i/>
            <w:color w:val="2E74B5" w:themeColor="accent1" w:themeShade="BF"/>
          </w:rPr>
          <w:t>PA@naspovaluepoint.org</w:t>
        </w:r>
      </w:hyperlink>
    </w:p>
    <w:p w:rsidR="006E62D0" w:rsidRPr="00B13314" w:rsidRDefault="006E62D0" w:rsidP="00554FA7">
      <w:pPr>
        <w:keepNext/>
        <w:keepLines/>
        <w:pBdr>
          <w:top w:val="single" w:sz="4" w:space="1" w:color="auto"/>
          <w:left w:val="single" w:sz="4" w:space="19" w:color="auto"/>
          <w:bottom w:val="single" w:sz="4" w:space="1" w:color="auto"/>
          <w:right w:val="single" w:sz="4" w:space="31" w:color="auto"/>
        </w:pBdr>
        <w:spacing w:after="0"/>
        <w:ind w:left="1440" w:right="2160"/>
        <w:jc w:val="center"/>
        <w:rPr>
          <w:rFonts w:cs="Arial"/>
          <w:b/>
          <w:i/>
        </w:rPr>
      </w:pPr>
      <w:proofErr w:type="gramStart"/>
      <w:r w:rsidRPr="00B13314">
        <w:rPr>
          <w:rFonts w:cs="Arial"/>
          <w:b/>
          <w:i/>
        </w:rPr>
        <w:t>to</w:t>
      </w:r>
      <w:proofErr w:type="gramEnd"/>
      <w:r w:rsidRPr="00B13314">
        <w:rPr>
          <w:rFonts w:cs="Arial"/>
          <w:b/>
          <w:i/>
        </w:rPr>
        <w:t xml:space="preserve"> support documentation of participation and posting in appropriate data bases</w:t>
      </w:r>
      <w:r w:rsidR="00FF71F6" w:rsidRPr="00B13314">
        <w:rPr>
          <w:rFonts w:cs="Arial"/>
          <w:b/>
          <w:i/>
        </w:rPr>
        <w:t>.</w:t>
      </w:r>
    </w:p>
    <w:p w:rsidR="006E62D0" w:rsidRDefault="006E62D0" w:rsidP="00554FA7">
      <w:pPr>
        <w:spacing w:after="0"/>
      </w:pPr>
    </w:p>
    <w:sectPr w:rsidR="006E62D0" w:rsidSect="00274D34">
      <w:headerReference w:type="default" r:id="rId9"/>
      <w:footerReference w:type="default" r:id="rId10"/>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1C9" w:rsidRDefault="002B31C9" w:rsidP="00ED2DF2">
      <w:pPr>
        <w:spacing w:after="0"/>
      </w:pPr>
      <w:r>
        <w:separator/>
      </w:r>
    </w:p>
  </w:endnote>
  <w:endnote w:type="continuationSeparator" w:id="0">
    <w:p w:rsidR="002B31C9" w:rsidRDefault="002B31C9"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F42B33">
              <w:rPr>
                <w:noProof/>
                <w:sz w:val="20"/>
                <w:szCs w:val="20"/>
              </w:rPr>
              <w:t>2</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F42B33">
              <w:rPr>
                <w:noProof/>
                <w:sz w:val="20"/>
                <w:szCs w:val="20"/>
              </w:rPr>
              <w:t>3</w:t>
            </w:r>
            <w:r w:rsidRPr="00A63102">
              <w:rPr>
                <w:sz w:val="20"/>
                <w:szCs w:val="20"/>
              </w:rPr>
              <w:fldChar w:fldCharType="end"/>
            </w:r>
          </w:p>
        </w:sdtContent>
      </w:sdt>
    </w:sdtContent>
  </w:sdt>
  <w:p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1C9" w:rsidRDefault="002B31C9" w:rsidP="00ED2DF2">
      <w:pPr>
        <w:spacing w:after="0"/>
      </w:pPr>
      <w:r>
        <w:separator/>
      </w:r>
    </w:p>
  </w:footnote>
  <w:footnote w:type="continuationSeparator" w:id="0">
    <w:p w:rsidR="002B31C9" w:rsidRDefault="002B31C9"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54C8FB5C" wp14:editId="3D5FE8AA">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 xml:space="preserve">NASPO </w:t>
    </w:r>
    <w:proofErr w:type="spellStart"/>
    <w:r w:rsidR="00ED2DF2">
      <w:t>ValuePoint</w:t>
    </w:r>
    <w:proofErr w:type="spellEnd"/>
  </w:p>
  <w:p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rsidR="00E9510C" w:rsidRPr="00274D34" w:rsidRDefault="00554FA7" w:rsidP="00274D34">
    <w:pPr>
      <w:spacing w:after="0"/>
      <w:rPr>
        <w:rStyle w:val="Strong"/>
      </w:rPr>
    </w:pPr>
    <w:r>
      <w:rPr>
        <w:rStyle w:val="Strong"/>
      </w:rPr>
      <w:t>Cloud solutions</w:t>
    </w:r>
    <w:r w:rsidR="0077185A">
      <w:rPr>
        <w:rStyle w:val="Strong"/>
      </w:rPr>
      <w:t xml:space="preserve"> 2016-2026</w:t>
    </w:r>
  </w:p>
  <w:p w:rsidR="00E9510C" w:rsidRDefault="00BB1698" w:rsidP="00283F55">
    <w:pPr>
      <w:spacing w:after="0"/>
    </w:pPr>
    <w:r>
      <w:t>Le</w:t>
    </w:r>
    <w:r w:rsidR="00E9510C">
      <w:t xml:space="preserve">d by the State of </w:t>
    </w:r>
    <w:r w:rsidR="00554FA7" w:rsidRPr="00BB1698">
      <w:t>Utah</w:t>
    </w:r>
  </w:p>
  <w:p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0CEAD18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TU3MTYwNzIxMDZT0lEKTi0uzszPAykwrAUADJb2oSwAAAA="/>
  </w:docVars>
  <w:rsids>
    <w:rsidRoot w:val="00ED2DF2"/>
    <w:rsid w:val="000D7197"/>
    <w:rsid w:val="00123070"/>
    <w:rsid w:val="001A1817"/>
    <w:rsid w:val="00244D74"/>
    <w:rsid w:val="00274D34"/>
    <w:rsid w:val="00283F55"/>
    <w:rsid w:val="002B31C9"/>
    <w:rsid w:val="002F594E"/>
    <w:rsid w:val="00311C81"/>
    <w:rsid w:val="00362D13"/>
    <w:rsid w:val="003709A7"/>
    <w:rsid w:val="003D07D2"/>
    <w:rsid w:val="003E4368"/>
    <w:rsid w:val="00430F56"/>
    <w:rsid w:val="00523EDA"/>
    <w:rsid w:val="00554FA7"/>
    <w:rsid w:val="005801EF"/>
    <w:rsid w:val="00611BCE"/>
    <w:rsid w:val="006E62D0"/>
    <w:rsid w:val="00753EFB"/>
    <w:rsid w:val="007576D5"/>
    <w:rsid w:val="0077185A"/>
    <w:rsid w:val="00782812"/>
    <w:rsid w:val="00783F9B"/>
    <w:rsid w:val="007F19E6"/>
    <w:rsid w:val="00886675"/>
    <w:rsid w:val="008B09FD"/>
    <w:rsid w:val="009F58FE"/>
    <w:rsid w:val="00A227BE"/>
    <w:rsid w:val="00A33FC6"/>
    <w:rsid w:val="00A63102"/>
    <w:rsid w:val="00A84B0A"/>
    <w:rsid w:val="00AA6962"/>
    <w:rsid w:val="00AF1955"/>
    <w:rsid w:val="00B13314"/>
    <w:rsid w:val="00B43D4C"/>
    <w:rsid w:val="00BB1698"/>
    <w:rsid w:val="00BC07E1"/>
    <w:rsid w:val="00BF5F9C"/>
    <w:rsid w:val="00C0255D"/>
    <w:rsid w:val="00C308A7"/>
    <w:rsid w:val="00CE6847"/>
    <w:rsid w:val="00CF7D19"/>
    <w:rsid w:val="00DD4A95"/>
    <w:rsid w:val="00DE3119"/>
    <w:rsid w:val="00DE561D"/>
    <w:rsid w:val="00E11D4B"/>
    <w:rsid w:val="00E771FD"/>
    <w:rsid w:val="00E9510C"/>
    <w:rsid w:val="00ED2DF2"/>
    <w:rsid w:val="00F01753"/>
    <w:rsid w:val="00F3132F"/>
    <w:rsid w:val="00F42B33"/>
    <w:rsid w:val="00F77FD5"/>
    <w:rsid w:val="00FC3347"/>
    <w:rsid w:val="00FD6C03"/>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865F3"/>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aspovaluepoint.org" TargetMode="External"/><Relationship Id="rId3" Type="http://schemas.openxmlformats.org/officeDocument/2006/relationships/settings" Target="settings.xml"/><Relationship Id="rId7" Type="http://schemas.openxmlformats.org/officeDocument/2006/relationships/hyperlink" Target="mailto:sberry@naspovaluepoi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Solomon Kingston</cp:lastModifiedBy>
  <cp:revision>10</cp:revision>
  <dcterms:created xsi:type="dcterms:W3CDTF">2016-10-14T20:36:00Z</dcterms:created>
  <dcterms:modified xsi:type="dcterms:W3CDTF">2019-06-21T19:49:00Z</dcterms:modified>
</cp:coreProperties>
</file>